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A75164" w14:textId="77777777" w:rsidR="00FA0DB3" w:rsidRPr="009D6F8D" w:rsidRDefault="00FA0DB3" w:rsidP="00FA0DB3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1DEA46D7" w14:textId="77777777" w:rsidR="00FA0DB3" w:rsidRPr="009D6F8D" w:rsidRDefault="00FA0DB3" w:rsidP="00FA0DB3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FAC73F5" w14:textId="77777777" w:rsidR="00FA0DB3" w:rsidRPr="009D6F8D" w:rsidRDefault="00FA0DB3" w:rsidP="00FA0DB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55E94D47" w14:textId="77777777" w:rsidR="00FA0DB3" w:rsidRPr="009D6F8D" w:rsidRDefault="00FA0DB3" w:rsidP="00FA0DB3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72467D5F" w14:textId="77777777" w:rsidR="00FA0DB3" w:rsidRPr="009D6F8D" w:rsidRDefault="00FA0DB3" w:rsidP="00FA0DB3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1544AAE3" w14:textId="77777777" w:rsidR="00FA0DB3" w:rsidRPr="009D6F8D" w:rsidRDefault="00FA0DB3" w:rsidP="00FA0DB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 xml:space="preserve">Verejný obstarávateľ v súlade so zákonom automatizovaným spôsobom vyhodnotí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nuky uchádzačov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prostredníctvom elektronického prostriedku 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065C863C" w14:textId="77777777" w:rsidR="00FA0DB3" w:rsidRPr="009D6F8D" w:rsidRDefault="00FA0DB3" w:rsidP="00FA0DB3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>
        <w:rPr>
          <w:rFonts w:ascii="Arial Narrow" w:hAnsi="Arial Narrow"/>
          <w:b/>
          <w:sz w:val="22"/>
          <w:szCs w:val="22"/>
        </w:rPr>
        <w:t>.</w:t>
      </w:r>
    </w:p>
    <w:p w14:paraId="26964F04" w14:textId="77777777" w:rsidR="00FA0DB3" w:rsidRPr="009D6F8D" w:rsidRDefault="00FA0DB3" w:rsidP="00FA0DB3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620E2A" w14:textId="77777777" w:rsidR="00FA0DB3" w:rsidRPr="009D6F8D" w:rsidRDefault="00FA0DB3" w:rsidP="00FA0DB3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1FC64690" w14:textId="77777777" w:rsidR="00FA0DB3" w:rsidRPr="009D6F8D" w:rsidRDefault="00FA0DB3" w:rsidP="00FA0DB3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48DCBF8" w14:textId="77777777" w:rsidR="00FA0DB3" w:rsidRPr="009D6F8D" w:rsidRDefault="00FA0DB3" w:rsidP="00FA0DB3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>
        <w:rPr>
          <w:rFonts w:ascii="Arial Narrow" w:hAnsi="Arial Narrow" w:cs="Arial"/>
          <w:sz w:val="22"/>
          <w:szCs w:val="22"/>
        </w:rPr>
        <w:t>zákazky vyjadrená v EUR bez DPH:</w:t>
      </w:r>
    </w:p>
    <w:p w14:paraId="1ED6B1C7" w14:textId="77777777" w:rsidR="00FA0DB3" w:rsidRDefault="00FA0DB3" w:rsidP="00FA0DB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0903DF">
        <w:rPr>
          <w:rFonts w:ascii="Arial Narrow" w:eastAsia="Calibri" w:hAnsi="Arial Narrow"/>
          <w:sz w:val="22"/>
          <w:szCs w:val="22"/>
          <w:lang w:eastAsia="sk-SK"/>
        </w:rPr>
        <w:t>Elektronický prostriedok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0903DF">
        <w:rPr>
          <w:rFonts w:ascii="Arial Narrow" w:hAnsi="Arial Narrow"/>
          <w:sz w:val="22"/>
          <w:szCs w:val="22"/>
        </w:rPr>
        <w:t xml:space="preserve"> </w:t>
      </w:r>
      <w:r w:rsidRPr="000903DF">
        <w:rPr>
          <w:rFonts w:ascii="Arial Narrow" w:eastAsia="Calibri" w:hAnsi="Arial Narrow"/>
          <w:sz w:val="22"/>
          <w:szCs w:val="22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t.j. úspešnú </w:t>
      </w:r>
      <w:r w:rsidRPr="002654D6">
        <w:rPr>
          <w:rFonts w:ascii="Arial Narrow" w:eastAsia="Calibri" w:hAnsi="Arial Narrow"/>
          <w:sz w:val="22"/>
          <w:szCs w:val="22"/>
          <w:lang w:eastAsia="sk-SK"/>
        </w:rPr>
        <w:t>ponuku, verejný obstarávateľ prijme.</w:t>
      </w:r>
    </w:p>
    <w:p w14:paraId="2D6EDA1D" w14:textId="77777777" w:rsidR="00FA0DB3" w:rsidRPr="00BD248B" w:rsidRDefault="00FA0DB3" w:rsidP="00FA0DB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BD248B">
        <w:rPr>
          <w:rFonts w:ascii="Arial Narrow" w:eastAsia="Calibri" w:hAnsi="Arial Narrow"/>
          <w:b/>
          <w:sz w:val="22"/>
          <w:szCs w:val="22"/>
          <w:lang w:eastAsia="sk-SK"/>
        </w:rPr>
        <w:t>V prípade rovnakých návrhov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á, t.j. rovnakej celkovej ceny za dodanie požadovaného predmetu zákazky vyjadrená v EUR bez DPH viacerých uchádzačov, rozhoduje o poradí ponúk </w:t>
      </w:r>
      <w:r w:rsidRPr="00BD248B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:</w:t>
      </w:r>
    </w:p>
    <w:p w14:paraId="10B25491" w14:textId="21E2CF48" w:rsidR="00FA0DB3" w:rsidRPr="00BD248B" w:rsidRDefault="00FA0DB3" w:rsidP="00FA0DB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i/>
          <w:sz w:val="22"/>
          <w:szCs w:val="22"/>
          <w:highlight w:val="yellow"/>
          <w:lang w:eastAsia="sk-SK"/>
        </w:rPr>
      </w:pPr>
      <w:r w:rsidRPr="00BD248B">
        <w:rPr>
          <w:rFonts w:ascii="Arial Narrow" w:eastAsia="Calibri" w:hAnsi="Arial Narrow"/>
          <w:i/>
          <w:sz w:val="22"/>
          <w:szCs w:val="22"/>
          <w:lang w:eastAsia="sk-SK"/>
        </w:rPr>
        <w:t xml:space="preserve">Nižšia jednotková cena v EUR bez DPH za položku č. 4 Odpad, </w:t>
      </w:r>
      <w:r>
        <w:rPr>
          <w:rFonts w:ascii="Arial Narrow" w:eastAsia="Calibri" w:hAnsi="Arial Narrow"/>
          <w:i/>
          <w:sz w:val="22"/>
          <w:szCs w:val="22"/>
          <w:lang w:eastAsia="sk-SK"/>
        </w:rPr>
        <w:t>Trnava</w:t>
      </w:r>
      <w:bookmarkStart w:id="0" w:name="_GoBack"/>
      <w:bookmarkEnd w:id="0"/>
      <w:r w:rsidRPr="00BD248B">
        <w:rPr>
          <w:rFonts w:ascii="Arial Narrow" w:eastAsia="Calibri" w:hAnsi="Arial Narrow"/>
          <w:i/>
          <w:sz w:val="22"/>
          <w:szCs w:val="22"/>
          <w:lang w:eastAsia="sk-SK"/>
        </w:rPr>
        <w:t xml:space="preserve">. </w:t>
      </w:r>
    </w:p>
    <w:p w14:paraId="246303D6" w14:textId="77777777" w:rsidR="00FA0DB3" w:rsidRPr="00EA79FC" w:rsidRDefault="00FA0DB3" w:rsidP="00FA0DB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B10993" w14:textId="77777777" w:rsidR="00886C48" w:rsidRDefault="00886C48" w:rsidP="007C6581">
      <w:r>
        <w:separator/>
      </w:r>
    </w:p>
  </w:endnote>
  <w:endnote w:type="continuationSeparator" w:id="0">
    <w:p w14:paraId="6BD12625" w14:textId="77777777" w:rsidR="00886C48" w:rsidRDefault="00886C48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527818BC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FA0DB3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881B94" w14:textId="77777777" w:rsidR="00886C48" w:rsidRDefault="00886C48" w:rsidP="007C6581">
      <w:r>
        <w:separator/>
      </w:r>
    </w:p>
  </w:footnote>
  <w:footnote w:type="continuationSeparator" w:id="0">
    <w:p w14:paraId="72F8C6E0" w14:textId="77777777" w:rsidR="00886C48" w:rsidRDefault="00886C48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35A3"/>
    <w:rsid w:val="00087697"/>
    <w:rsid w:val="000903DF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918A0"/>
    <w:rsid w:val="001974AC"/>
    <w:rsid w:val="001A4F6F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654D6"/>
    <w:rsid w:val="00292BA8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2337A"/>
    <w:rsid w:val="00337C0C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31FD8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2783"/>
    <w:rsid w:val="00843CB1"/>
    <w:rsid w:val="00872326"/>
    <w:rsid w:val="00876F25"/>
    <w:rsid w:val="00885C2B"/>
    <w:rsid w:val="00886C48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91728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0DB3"/>
    <w:rsid w:val="00FA2F74"/>
    <w:rsid w:val="00FA423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20</Words>
  <Characters>1826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Danica Podhradská</cp:lastModifiedBy>
  <cp:revision>16</cp:revision>
  <cp:lastPrinted>2023-08-03T07:42:00Z</cp:lastPrinted>
  <dcterms:created xsi:type="dcterms:W3CDTF">2023-06-30T09:13:00Z</dcterms:created>
  <dcterms:modified xsi:type="dcterms:W3CDTF">2023-08-08T12:21:00Z</dcterms:modified>
</cp:coreProperties>
</file>